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013D" w:rsidRDefault="0069013D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4"/>
          <w:szCs w:val="20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36CAA1F7" wp14:editId="16B44272">
            <wp:simplePos x="0" y="0"/>
            <wp:positionH relativeFrom="margin">
              <wp:align>left</wp:align>
            </wp:positionH>
            <wp:positionV relativeFrom="paragraph">
              <wp:posOffset>-5715</wp:posOffset>
            </wp:positionV>
            <wp:extent cx="5755640" cy="998855"/>
            <wp:effectExtent l="0" t="0" r="0" b="0"/>
            <wp:wrapNone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78C1" w:rsidRPr="00527A3C" w:rsidRDefault="00B1485C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4"/>
          <w:szCs w:val="20"/>
        </w:rPr>
      </w:pPr>
      <w:r w:rsidRPr="00527A3C">
        <w:rPr>
          <w:rFonts w:ascii="Garamond" w:hAnsi="Garamond" w:cstheme="minorHAnsi"/>
          <w:b/>
          <w:sz w:val="24"/>
          <w:szCs w:val="20"/>
        </w:rPr>
        <w:t>Yazar Bilgi Formu</w:t>
      </w:r>
    </w:p>
    <w:p w:rsidR="00A87939" w:rsidRPr="00527A3C" w:rsidRDefault="00A87939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:rsidR="00DE4F6D" w:rsidRPr="00527A3C" w:rsidRDefault="00DE4F6D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:rsidR="00DE4F6D" w:rsidRPr="00527A3C" w:rsidRDefault="00DE4F6D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:rsidR="00DE4F6D" w:rsidRPr="00527A3C" w:rsidRDefault="00DE4F6D" w:rsidP="0092538C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:rsidR="009D1F01" w:rsidRPr="00527A3C" w:rsidRDefault="0069013D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  <w:r w:rsidRPr="00527A3C">
        <w:rPr>
          <w:rFonts w:ascii="Garamond" w:hAnsi="Garamond" w:cstheme="minorHAnsi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09B3A5" wp14:editId="3E3DBEAC">
                <wp:simplePos x="0" y="0"/>
                <wp:positionH relativeFrom="margin">
                  <wp:align>left</wp:align>
                </wp:positionH>
                <wp:positionV relativeFrom="page">
                  <wp:posOffset>2057400</wp:posOffset>
                </wp:positionV>
                <wp:extent cx="5765800" cy="777240"/>
                <wp:effectExtent l="0" t="0" r="25400" b="22860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5800" cy="777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:rsidR="00DE4F6D" w:rsidRPr="000037CA" w:rsidRDefault="00DE4F6D" w:rsidP="00DE4F6D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Çalışmanın Başlığı</w:t>
                            </w:r>
                            <w:r w:rsidR="0012050B" w:rsidRPr="000037CA">
                              <w:rPr>
                                <w:rFonts w:ascii="Garamond" w:hAnsi="Garamond"/>
                                <w:b/>
                              </w:rPr>
                              <w:t>:</w:t>
                            </w:r>
                          </w:p>
                          <w:p w:rsidR="00D215EA" w:rsidRPr="000037CA" w:rsidRDefault="00D215EA" w:rsidP="00DE4F6D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  <w:p w:rsidR="00D215EA" w:rsidRPr="000037CA" w:rsidRDefault="00D215EA" w:rsidP="00DE4F6D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  <w:p w:rsidR="00D215EA" w:rsidRPr="000037CA" w:rsidRDefault="00D215EA" w:rsidP="00DE4F6D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9B3A5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0;margin-top:162pt;width:454pt;height:61.2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" fillcolor="white [3201]" strokecolor="#c00000" strokeweight=".5pt">
                <v:textbox>
                  <w:txbxContent>
                    <w:p w:rsidR="00DE4F6D" w:rsidRPr="000037CA" w:rsidRDefault="00DE4F6D" w:rsidP="00DE4F6D">
                      <w:pPr>
                        <w:rPr>
                          <w:rFonts w:ascii="Garamond" w:hAnsi="Garamond"/>
                          <w:b/>
                        </w:rPr>
                      </w:pPr>
                      <w:r w:rsidRPr="000037CA">
                        <w:rPr>
                          <w:rFonts w:ascii="Garamond" w:hAnsi="Garamond"/>
                          <w:b/>
                        </w:rPr>
                        <w:t>Çalışmanın Başlığı</w:t>
                      </w:r>
                      <w:r w:rsidR="0012050B" w:rsidRPr="000037CA">
                        <w:rPr>
                          <w:rFonts w:ascii="Garamond" w:hAnsi="Garamond"/>
                          <w:b/>
                        </w:rPr>
                        <w:t>:</w:t>
                      </w:r>
                    </w:p>
                    <w:p w:rsidR="00D215EA" w:rsidRPr="000037CA" w:rsidRDefault="00D215EA" w:rsidP="00DE4F6D">
                      <w:pPr>
                        <w:rPr>
                          <w:rFonts w:ascii="Garamond" w:hAnsi="Garamond"/>
                        </w:rPr>
                      </w:pPr>
                    </w:p>
                    <w:p w:rsidR="00D215EA" w:rsidRPr="000037CA" w:rsidRDefault="00D215EA" w:rsidP="00DE4F6D">
                      <w:pPr>
                        <w:rPr>
                          <w:rFonts w:ascii="Garamond" w:hAnsi="Garamond"/>
                        </w:rPr>
                      </w:pPr>
                    </w:p>
                    <w:p w:rsidR="00D215EA" w:rsidRPr="000037CA" w:rsidRDefault="00D215EA" w:rsidP="00DE4F6D">
                      <w:pPr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:rsidR="00D215EA" w:rsidRPr="00527A3C" w:rsidRDefault="00D215EA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:rsidR="00D3032D" w:rsidRPr="00527A3C" w:rsidRDefault="00D3032D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:rsidR="00D3032D" w:rsidRPr="00527A3C" w:rsidRDefault="00D3032D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:rsidR="00D215EA" w:rsidRPr="00527A3C" w:rsidRDefault="00D215EA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:rsidR="00BA633E" w:rsidRPr="00527A3C" w:rsidRDefault="00BA633E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p w:rsidR="00BD54FB" w:rsidRDefault="0069013D" w:rsidP="0009595E">
      <w:pPr>
        <w:pStyle w:val="adsoyad"/>
        <w:rPr>
          <w:b w:val="0"/>
          <w:sz w:val="22"/>
          <w:highlight w:val="yellow"/>
        </w:rPr>
      </w:pPr>
      <w:r w:rsidRPr="00527A3C">
        <w:rPr>
          <w:rFonts w:cstheme="minorHAnsi"/>
          <w:noProof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AF95FA" wp14:editId="35196E10">
                <wp:simplePos x="0" y="0"/>
                <wp:positionH relativeFrom="margin">
                  <wp:align>left</wp:align>
                </wp:positionH>
                <wp:positionV relativeFrom="page">
                  <wp:posOffset>2959100</wp:posOffset>
                </wp:positionV>
                <wp:extent cx="5778500" cy="327660"/>
                <wp:effectExtent l="0" t="0" r="12700" b="15240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8500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:rsidR="00D3032D" w:rsidRPr="000037CA" w:rsidRDefault="00D3032D" w:rsidP="00D3032D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Sorumlu Yaza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F95FA" id="Metin Kutusu 3" o:spid="_x0000_s1027" type="#_x0000_t202" style="position:absolute;left:0;text-align:left;margin-left:0;margin-top:233pt;width:455pt;height:25.8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" fillcolor="white [3201]" strokecolor="#c00000" strokeweight=".5pt">
                <v:textbox>
                  <w:txbxContent>
                    <w:p w:rsidR="00D3032D" w:rsidRPr="000037CA" w:rsidRDefault="00D3032D" w:rsidP="00D3032D">
                      <w:pPr>
                        <w:rPr>
                          <w:rFonts w:ascii="Garamond" w:hAnsi="Garamond"/>
                          <w:b/>
                        </w:rPr>
                      </w:pPr>
                      <w:r w:rsidRPr="000037CA">
                        <w:rPr>
                          <w:rFonts w:ascii="Garamond" w:hAnsi="Garamond"/>
                          <w:b/>
                        </w:rPr>
                        <w:t>Sorumlu Yazar: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:rsidR="005E00D0" w:rsidRDefault="005E00D0" w:rsidP="0009595E">
      <w:pPr>
        <w:pStyle w:val="adsoyad"/>
        <w:rPr>
          <w:b w:val="0"/>
          <w:sz w:val="22"/>
          <w:highlight w:val="yellow"/>
        </w:rPr>
      </w:pPr>
    </w:p>
    <w:p w:rsidR="005E00D0" w:rsidRDefault="0069013D" w:rsidP="0009595E">
      <w:pPr>
        <w:pStyle w:val="adsoyad"/>
        <w:rPr>
          <w:b w:val="0"/>
          <w:sz w:val="22"/>
          <w:highlight w:val="yellow"/>
        </w:rPr>
      </w:pPr>
      <w:r w:rsidRPr="00527A3C">
        <w:rPr>
          <w:rFonts w:cstheme="minorHAnsi"/>
          <w:noProof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D5EF9" wp14:editId="12213CF8">
                <wp:simplePos x="0" y="0"/>
                <wp:positionH relativeFrom="margin">
                  <wp:posOffset>-12700</wp:posOffset>
                </wp:positionH>
                <wp:positionV relativeFrom="page">
                  <wp:posOffset>3397250</wp:posOffset>
                </wp:positionV>
                <wp:extent cx="5734050" cy="327660"/>
                <wp:effectExtent l="0" t="0" r="19050" b="15240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4050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:rsidR="00BA633E" w:rsidRPr="000037CA" w:rsidRDefault="00BA633E" w:rsidP="00BA633E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Makalenin Alan Bil</w:t>
                            </w:r>
                            <w:r w:rsidR="002B26D9" w:rsidRPr="000037CA">
                              <w:rPr>
                                <w:rFonts w:ascii="Garamond" w:hAnsi="Garamond"/>
                                <w:b/>
                              </w:rPr>
                              <w:t>g</w:t>
                            </w:r>
                            <w:r w:rsidRPr="000037CA">
                              <w:rPr>
                                <w:rFonts w:ascii="Garamond" w:hAnsi="Garamond"/>
                                <w:b/>
                              </w:rPr>
                              <w:t>isi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D5EF9" id="Metin Kutusu 4" o:spid="_x0000_s1028" type="#_x0000_t202" style="position:absolute;left:0;text-align:left;margin-left:-1pt;margin-top:267.5pt;width:451.5pt;height:25.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" fillcolor="white [3201]" strokecolor="#c00000" strokeweight=".5pt">
                <v:textbox>
                  <w:txbxContent>
                    <w:p w:rsidR="00BA633E" w:rsidRPr="000037CA" w:rsidRDefault="00BA633E" w:rsidP="00BA633E">
                      <w:pPr>
                        <w:rPr>
                          <w:rFonts w:ascii="Garamond" w:hAnsi="Garamond"/>
                          <w:b/>
                        </w:rPr>
                      </w:pPr>
                      <w:r w:rsidRPr="000037CA">
                        <w:rPr>
                          <w:rFonts w:ascii="Garamond" w:hAnsi="Garamond"/>
                          <w:b/>
                        </w:rPr>
                        <w:t>Makalenin Alan Bil</w:t>
                      </w:r>
                      <w:r w:rsidR="002B26D9" w:rsidRPr="000037CA">
                        <w:rPr>
                          <w:rFonts w:ascii="Garamond" w:hAnsi="Garamond"/>
                          <w:b/>
                        </w:rPr>
                        <w:t>g</w:t>
                      </w:r>
                      <w:r w:rsidRPr="000037CA">
                        <w:rPr>
                          <w:rFonts w:ascii="Garamond" w:hAnsi="Garamond"/>
                          <w:b/>
                        </w:rPr>
                        <w:t>isi: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:rsidR="005E00D0" w:rsidRDefault="005E00D0" w:rsidP="0009595E">
      <w:pPr>
        <w:pStyle w:val="adsoyad"/>
        <w:rPr>
          <w:b w:val="0"/>
          <w:sz w:val="22"/>
          <w:highlight w:val="yellow"/>
        </w:rPr>
      </w:pPr>
    </w:p>
    <w:p w:rsidR="005E00D0" w:rsidRDefault="005E00D0" w:rsidP="0009595E">
      <w:pPr>
        <w:pStyle w:val="adsoyad"/>
        <w:rPr>
          <w:b w:val="0"/>
          <w:sz w:val="22"/>
          <w:highlight w:val="yellow"/>
        </w:rPr>
      </w:pPr>
    </w:p>
    <w:p w:rsidR="005E00D0" w:rsidRDefault="005E00D0" w:rsidP="0009595E">
      <w:pPr>
        <w:pStyle w:val="adsoyad"/>
        <w:rPr>
          <w:b w:val="0"/>
          <w:sz w:val="22"/>
          <w:highlight w:val="yellow"/>
        </w:rPr>
      </w:pPr>
    </w:p>
    <w:p w:rsidR="00476389" w:rsidRDefault="00476389" w:rsidP="0009595E">
      <w:pPr>
        <w:pStyle w:val="adsoyad"/>
        <w:rPr>
          <w:b w:val="0"/>
          <w:sz w:val="22"/>
        </w:rPr>
      </w:pPr>
      <w:r w:rsidRPr="00527A3C">
        <w:rPr>
          <w:b w:val="0"/>
          <w:sz w:val="22"/>
          <w:highlight w:val="yellow"/>
        </w:rPr>
        <w:t>(</w:t>
      </w:r>
      <w:r w:rsidR="00550AFF" w:rsidRPr="00527A3C">
        <w:rPr>
          <w:b w:val="0"/>
          <w:sz w:val="22"/>
          <w:highlight w:val="yellow"/>
        </w:rPr>
        <w:t>Aşağıdaki künye bilgileri değerlendirme aşamasından sonra makalenizin birinci sayfasına</w:t>
      </w:r>
      <w:r w:rsidR="00907A52">
        <w:rPr>
          <w:b w:val="0"/>
          <w:sz w:val="22"/>
          <w:highlight w:val="yellow"/>
        </w:rPr>
        <w:t xml:space="preserve"> olduğu gibi</w:t>
      </w:r>
      <w:r w:rsidR="00550AFF" w:rsidRPr="00527A3C">
        <w:rPr>
          <w:b w:val="0"/>
          <w:sz w:val="22"/>
          <w:highlight w:val="yellow"/>
        </w:rPr>
        <w:t xml:space="preserve"> kopyalanacaktır. </w:t>
      </w:r>
      <w:r w:rsidR="007E35C0" w:rsidRPr="00527A3C">
        <w:rPr>
          <w:b w:val="0"/>
          <w:sz w:val="22"/>
          <w:highlight w:val="yellow"/>
        </w:rPr>
        <w:t xml:space="preserve">Bu bilgiler daha sonra değiştirilmeyecektir.  </w:t>
      </w:r>
      <w:r w:rsidR="00550AFF" w:rsidRPr="00527A3C">
        <w:rPr>
          <w:b w:val="0"/>
          <w:sz w:val="22"/>
          <w:highlight w:val="yellow"/>
        </w:rPr>
        <w:t xml:space="preserve">Lütfen </w:t>
      </w:r>
      <w:r w:rsidR="00550AFF" w:rsidRPr="00527A3C">
        <w:rPr>
          <w:sz w:val="22"/>
          <w:highlight w:val="yellow"/>
          <w:u w:val="single"/>
        </w:rPr>
        <w:t>uygun yazar sırasına göre</w:t>
      </w:r>
      <w:r w:rsidR="007E35C0" w:rsidRPr="00527A3C">
        <w:rPr>
          <w:b w:val="0"/>
          <w:sz w:val="22"/>
          <w:highlight w:val="yellow"/>
        </w:rPr>
        <w:t xml:space="preserve">, </w:t>
      </w:r>
      <w:r w:rsidR="007E35C0" w:rsidRPr="00527A3C">
        <w:rPr>
          <w:sz w:val="22"/>
          <w:highlight w:val="yellow"/>
          <w:u w:val="single"/>
        </w:rPr>
        <w:t>b</w:t>
      </w:r>
      <w:r w:rsidRPr="00527A3C">
        <w:rPr>
          <w:sz w:val="22"/>
          <w:highlight w:val="yellow"/>
          <w:u w:val="single"/>
        </w:rPr>
        <w:t>içimlendirmeyi değiştirmeden</w:t>
      </w:r>
      <w:r w:rsidRPr="00527A3C">
        <w:rPr>
          <w:b w:val="0"/>
          <w:sz w:val="22"/>
          <w:highlight w:val="yellow"/>
        </w:rPr>
        <w:t xml:space="preserve"> aşağıdaki kısımları doldurunuz.)</w:t>
      </w:r>
    </w:p>
    <w:p w:rsidR="00BF78A7" w:rsidRPr="00527A3C" w:rsidRDefault="00BF78A7" w:rsidP="0009595E">
      <w:pPr>
        <w:pStyle w:val="adsoyad"/>
        <w:rPr>
          <w:b w:val="0"/>
          <w:sz w:val="22"/>
        </w:rPr>
      </w:pPr>
    </w:p>
    <w:p w:rsidR="00273441" w:rsidRPr="00527A3C" w:rsidRDefault="00DE3595" w:rsidP="00273441">
      <w:pPr>
        <w:pStyle w:val="adsoyad"/>
        <w:jc w:val="center"/>
        <w:rPr>
          <w:b w:val="0"/>
          <w:bCs w:val="0"/>
        </w:rPr>
      </w:pPr>
      <w:r w:rsidRPr="00527A3C">
        <w:t xml:space="preserve">Unvansız </w:t>
      </w:r>
      <w:r w:rsidR="00273441" w:rsidRPr="00527A3C">
        <w:t>Adı SOYADI</w:t>
      </w:r>
      <w:r w:rsidR="00CF739A" w:rsidRPr="00527A3C">
        <w:t xml:space="preserve"> 1</w:t>
      </w:r>
    </w:p>
    <w:p w:rsidR="00273441" w:rsidRPr="00527A3C" w:rsidRDefault="00273441" w:rsidP="00273441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Üniversite/Kurum, Fakülte</w:t>
      </w:r>
      <w:r w:rsidR="00D40944" w:rsidRPr="00527A3C">
        <w:rPr>
          <w:b w:val="0"/>
          <w:bCs w:val="0"/>
        </w:rPr>
        <w:t>/MYO</w:t>
      </w:r>
      <w:r w:rsidRPr="00527A3C">
        <w:rPr>
          <w:b w:val="0"/>
          <w:bCs w:val="0"/>
        </w:rPr>
        <w:t>, Bölüm</w:t>
      </w:r>
    </w:p>
    <w:p w:rsidR="00273441" w:rsidRPr="00527A3C" w:rsidRDefault="00FA32E6" w:rsidP="00273441">
      <w:pPr>
        <w:pStyle w:val="adsoyad"/>
        <w:jc w:val="center"/>
        <w:rPr>
          <w:b w:val="0"/>
          <w:bCs w:val="0"/>
        </w:rPr>
      </w:pPr>
      <w:hyperlink r:id="rId6" w:history="1">
        <w:r w:rsidR="00273441" w:rsidRPr="00527A3C">
          <w:rPr>
            <w:rStyle w:val="Kpr"/>
            <w:b w:val="0"/>
            <w:bCs w:val="0"/>
          </w:rPr>
          <w:t>mail@nevsehir.edu.tr</w:t>
        </w:r>
      </w:hyperlink>
    </w:p>
    <w:p w:rsidR="00273441" w:rsidRPr="00527A3C" w:rsidRDefault="00273441" w:rsidP="00273441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 No: 0000-0000-0000-0000</w:t>
      </w:r>
    </w:p>
    <w:p w:rsidR="00CF739A" w:rsidRPr="00527A3C" w:rsidRDefault="00632C3F" w:rsidP="00CF739A">
      <w:pPr>
        <w:pStyle w:val="adsoyad"/>
        <w:jc w:val="center"/>
        <w:rPr>
          <w:b w:val="0"/>
          <w:bCs w:val="0"/>
        </w:rPr>
      </w:pPr>
      <w:r w:rsidRPr="00527A3C">
        <w:t xml:space="preserve">Unvansız </w:t>
      </w:r>
      <w:r w:rsidR="00CF739A" w:rsidRPr="00527A3C">
        <w:t>Adı SOYADI 2</w:t>
      </w:r>
    </w:p>
    <w:p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Üniversite/Kurum, Fakülte</w:t>
      </w:r>
      <w:r w:rsidR="00D40944" w:rsidRPr="00527A3C">
        <w:rPr>
          <w:b w:val="0"/>
          <w:bCs w:val="0"/>
        </w:rPr>
        <w:t>/MYO</w:t>
      </w:r>
      <w:r w:rsidRPr="00527A3C">
        <w:rPr>
          <w:b w:val="0"/>
          <w:bCs w:val="0"/>
        </w:rPr>
        <w:t>, Bölüm</w:t>
      </w:r>
    </w:p>
    <w:p w:rsidR="00CF739A" w:rsidRPr="00527A3C" w:rsidRDefault="00FA32E6" w:rsidP="00CF739A">
      <w:pPr>
        <w:pStyle w:val="adsoyad"/>
        <w:jc w:val="center"/>
        <w:rPr>
          <w:b w:val="0"/>
          <w:bCs w:val="0"/>
        </w:rPr>
      </w:pPr>
      <w:hyperlink r:id="rId7" w:history="1">
        <w:r w:rsidR="00CF739A" w:rsidRPr="00527A3C">
          <w:rPr>
            <w:rStyle w:val="Kpr"/>
            <w:b w:val="0"/>
            <w:bCs w:val="0"/>
          </w:rPr>
          <w:t>mail@nevsehir.edu.tr</w:t>
        </w:r>
      </w:hyperlink>
    </w:p>
    <w:p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 No: 0000-0000-0000-0000</w:t>
      </w:r>
    </w:p>
    <w:p w:rsidR="00CF739A" w:rsidRPr="00527A3C" w:rsidRDefault="00632C3F" w:rsidP="00CF739A">
      <w:pPr>
        <w:pStyle w:val="adsoyad"/>
        <w:jc w:val="center"/>
        <w:rPr>
          <w:b w:val="0"/>
          <w:bCs w:val="0"/>
        </w:rPr>
      </w:pPr>
      <w:r w:rsidRPr="00527A3C">
        <w:t xml:space="preserve">Unvansız </w:t>
      </w:r>
      <w:r w:rsidR="00CF739A" w:rsidRPr="00527A3C">
        <w:t>Adı SOYADI 3</w:t>
      </w:r>
    </w:p>
    <w:p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Üniversite/Kurum, Fakülte</w:t>
      </w:r>
      <w:r w:rsidR="00D40944" w:rsidRPr="00527A3C">
        <w:rPr>
          <w:b w:val="0"/>
          <w:bCs w:val="0"/>
        </w:rPr>
        <w:t>/MYO</w:t>
      </w:r>
      <w:r w:rsidRPr="00527A3C">
        <w:rPr>
          <w:b w:val="0"/>
          <w:bCs w:val="0"/>
        </w:rPr>
        <w:t>, Bölüm</w:t>
      </w:r>
    </w:p>
    <w:p w:rsidR="00CF739A" w:rsidRPr="00527A3C" w:rsidRDefault="00FA32E6" w:rsidP="00CF739A">
      <w:pPr>
        <w:pStyle w:val="adsoyad"/>
        <w:jc w:val="center"/>
        <w:rPr>
          <w:b w:val="0"/>
          <w:bCs w:val="0"/>
        </w:rPr>
      </w:pPr>
      <w:hyperlink r:id="rId8" w:history="1">
        <w:r w:rsidR="00CF739A" w:rsidRPr="00527A3C">
          <w:rPr>
            <w:rStyle w:val="Kpr"/>
            <w:b w:val="0"/>
            <w:bCs w:val="0"/>
          </w:rPr>
          <w:t>mail@nevsehir.edu.tr</w:t>
        </w:r>
      </w:hyperlink>
    </w:p>
    <w:p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 No: 0000-0000-0000-0000</w:t>
      </w:r>
    </w:p>
    <w:p w:rsidR="00CF739A" w:rsidRPr="00527A3C" w:rsidRDefault="00632C3F" w:rsidP="00CF739A">
      <w:pPr>
        <w:pStyle w:val="adsoyad"/>
        <w:jc w:val="center"/>
        <w:rPr>
          <w:b w:val="0"/>
          <w:bCs w:val="0"/>
        </w:rPr>
      </w:pPr>
      <w:r w:rsidRPr="00527A3C">
        <w:t xml:space="preserve">Unvansız </w:t>
      </w:r>
      <w:r w:rsidR="00CF739A" w:rsidRPr="00527A3C">
        <w:t>Adı SOYADI 4</w:t>
      </w:r>
    </w:p>
    <w:p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Üniversite/Kurum, Fakülte</w:t>
      </w:r>
      <w:r w:rsidR="00D40944" w:rsidRPr="00527A3C">
        <w:rPr>
          <w:b w:val="0"/>
          <w:bCs w:val="0"/>
        </w:rPr>
        <w:t>/MYO</w:t>
      </w:r>
      <w:r w:rsidRPr="00527A3C">
        <w:rPr>
          <w:b w:val="0"/>
          <w:bCs w:val="0"/>
        </w:rPr>
        <w:t>, Bölüm</w:t>
      </w:r>
    </w:p>
    <w:p w:rsidR="00CF739A" w:rsidRPr="00527A3C" w:rsidRDefault="00FA32E6" w:rsidP="00CF739A">
      <w:pPr>
        <w:pStyle w:val="adsoyad"/>
        <w:jc w:val="center"/>
        <w:rPr>
          <w:b w:val="0"/>
          <w:bCs w:val="0"/>
        </w:rPr>
      </w:pPr>
      <w:hyperlink r:id="rId9" w:history="1">
        <w:r w:rsidR="00CF739A" w:rsidRPr="00527A3C">
          <w:rPr>
            <w:rStyle w:val="Kpr"/>
            <w:b w:val="0"/>
            <w:bCs w:val="0"/>
          </w:rPr>
          <w:t>mail@nevsehir.edu.tr</w:t>
        </w:r>
      </w:hyperlink>
    </w:p>
    <w:p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 No: 0000-0000-0000-0000</w:t>
      </w:r>
    </w:p>
    <w:p w:rsidR="00CF739A" w:rsidRPr="00527A3C" w:rsidRDefault="00632C3F" w:rsidP="00CF739A">
      <w:pPr>
        <w:pStyle w:val="adsoyad"/>
        <w:jc w:val="center"/>
        <w:rPr>
          <w:b w:val="0"/>
          <w:bCs w:val="0"/>
        </w:rPr>
      </w:pPr>
      <w:r w:rsidRPr="00527A3C">
        <w:t xml:space="preserve">Unvansız </w:t>
      </w:r>
      <w:r w:rsidR="00CF739A" w:rsidRPr="00527A3C">
        <w:t>Adı SOYADI</w:t>
      </w:r>
      <w:r w:rsidR="002F2C4C" w:rsidRPr="00527A3C">
        <w:t xml:space="preserve"> 5</w:t>
      </w:r>
    </w:p>
    <w:p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Üniversite/Kurum, Fakülte</w:t>
      </w:r>
      <w:r w:rsidR="00D40944" w:rsidRPr="00527A3C">
        <w:rPr>
          <w:b w:val="0"/>
          <w:bCs w:val="0"/>
        </w:rPr>
        <w:t>/MYO</w:t>
      </w:r>
      <w:r w:rsidRPr="00527A3C">
        <w:rPr>
          <w:b w:val="0"/>
          <w:bCs w:val="0"/>
        </w:rPr>
        <w:t>, Bölüm</w:t>
      </w:r>
    </w:p>
    <w:p w:rsidR="00CF739A" w:rsidRPr="00527A3C" w:rsidRDefault="00FA32E6" w:rsidP="00CF739A">
      <w:pPr>
        <w:pStyle w:val="adsoyad"/>
        <w:jc w:val="center"/>
        <w:rPr>
          <w:b w:val="0"/>
          <w:bCs w:val="0"/>
        </w:rPr>
      </w:pPr>
      <w:hyperlink r:id="rId10" w:history="1">
        <w:r w:rsidR="00CF739A" w:rsidRPr="00527A3C">
          <w:rPr>
            <w:rStyle w:val="Kpr"/>
            <w:b w:val="0"/>
            <w:bCs w:val="0"/>
          </w:rPr>
          <w:t>mail@nevsehir.edu.tr</w:t>
        </w:r>
      </w:hyperlink>
    </w:p>
    <w:p w:rsidR="00CF739A" w:rsidRPr="00527A3C" w:rsidRDefault="00CF739A" w:rsidP="00CF739A">
      <w:pPr>
        <w:pStyle w:val="adsoyad"/>
        <w:jc w:val="center"/>
        <w:rPr>
          <w:b w:val="0"/>
          <w:bCs w:val="0"/>
        </w:rPr>
      </w:pPr>
      <w:r w:rsidRPr="00527A3C">
        <w:rPr>
          <w:b w:val="0"/>
          <w:bCs w:val="0"/>
        </w:rPr>
        <w:t>ORCID No: 0000-0000-0000-0000</w:t>
      </w:r>
    </w:p>
    <w:p w:rsidR="00273441" w:rsidRPr="00527A3C" w:rsidRDefault="00273441" w:rsidP="00273441">
      <w:pPr>
        <w:pStyle w:val="adsoyad"/>
        <w:jc w:val="center"/>
        <w:rPr>
          <w:b w:val="0"/>
          <w:bCs w:val="0"/>
        </w:rPr>
      </w:pPr>
    </w:p>
    <w:p w:rsidR="00476389" w:rsidRPr="00527A3C" w:rsidRDefault="00476389" w:rsidP="00476389">
      <w:pPr>
        <w:pStyle w:val="AltBilgi"/>
      </w:pPr>
      <w:r w:rsidRPr="00527A3C">
        <w:rPr>
          <w:highlight w:val="yellow"/>
        </w:rPr>
        <w:t>(</w:t>
      </w:r>
      <w:r w:rsidR="00610401" w:rsidRPr="00527A3C">
        <w:rPr>
          <w:rFonts w:cs="Times New Roman"/>
          <w:b/>
          <w:i/>
          <w:iCs/>
          <w:sz w:val="20"/>
          <w:szCs w:val="21"/>
          <w:highlight w:val="yellow"/>
        </w:rPr>
        <w:t>Atıf/</w:t>
      </w:r>
      <w:proofErr w:type="spellStart"/>
      <w:r w:rsidR="00610401" w:rsidRPr="00527A3C">
        <w:rPr>
          <w:rFonts w:cs="Times New Roman"/>
          <w:b/>
          <w:i/>
          <w:iCs/>
          <w:sz w:val="20"/>
          <w:szCs w:val="21"/>
          <w:highlight w:val="yellow"/>
        </w:rPr>
        <w:t>Cite</w:t>
      </w:r>
      <w:proofErr w:type="spellEnd"/>
      <w:r w:rsidR="00610401" w:rsidRPr="00527A3C">
        <w:rPr>
          <w:rFonts w:cs="Times New Roman"/>
          <w:b/>
          <w:i/>
          <w:iCs/>
          <w:sz w:val="20"/>
          <w:szCs w:val="21"/>
          <w:highlight w:val="yellow"/>
        </w:rPr>
        <w:t xml:space="preserve"> as: </w:t>
      </w:r>
      <w:r w:rsidRPr="00527A3C">
        <w:rPr>
          <w:highlight w:val="yellow"/>
        </w:rPr>
        <w:t>kıs</w:t>
      </w:r>
      <w:r w:rsidR="00610401" w:rsidRPr="00527A3C">
        <w:rPr>
          <w:highlight w:val="yellow"/>
        </w:rPr>
        <w:t>mı makaleniz yayımlandığında</w:t>
      </w:r>
      <w:r w:rsidR="00404FC3" w:rsidRPr="00527A3C">
        <w:rPr>
          <w:highlight w:val="yellow"/>
        </w:rPr>
        <w:t>,</w:t>
      </w:r>
      <w:r w:rsidR="00610401" w:rsidRPr="00527A3C">
        <w:rPr>
          <w:highlight w:val="yellow"/>
        </w:rPr>
        <w:t xml:space="preserve"> makalenizin birinci sayfasının sonunda yer alacak</w:t>
      </w:r>
      <w:r w:rsidR="00404FC3" w:rsidRPr="00527A3C">
        <w:rPr>
          <w:highlight w:val="yellow"/>
        </w:rPr>
        <w:t xml:space="preserve"> olan kısımdır. Bu kısmı </w:t>
      </w:r>
      <w:r w:rsidRPr="00527A3C">
        <w:rPr>
          <w:highlight w:val="yellow"/>
        </w:rPr>
        <w:t>çalışman</w:t>
      </w:r>
      <w:r w:rsidR="00024B2E" w:rsidRPr="00527A3C">
        <w:rPr>
          <w:highlight w:val="yellow"/>
        </w:rPr>
        <w:t>ız</w:t>
      </w:r>
      <w:r w:rsidRPr="00527A3C">
        <w:rPr>
          <w:highlight w:val="yellow"/>
        </w:rPr>
        <w:t>a uygun olarak</w:t>
      </w:r>
      <w:r w:rsidR="00B15FA6" w:rsidRPr="00527A3C">
        <w:rPr>
          <w:highlight w:val="yellow"/>
        </w:rPr>
        <w:t xml:space="preserve">, </w:t>
      </w:r>
      <w:r w:rsidR="00024B2E" w:rsidRPr="00527A3C">
        <w:rPr>
          <w:b/>
          <w:highlight w:val="yellow"/>
          <w:u w:val="single"/>
        </w:rPr>
        <w:t>biçimlendirmeyi değiştirmeden</w:t>
      </w:r>
      <w:r w:rsidR="00B15FA6" w:rsidRPr="00527A3C">
        <w:rPr>
          <w:highlight w:val="yellow"/>
        </w:rPr>
        <w:t xml:space="preserve">, APA7’ye göre </w:t>
      </w:r>
      <w:r w:rsidRPr="00527A3C">
        <w:rPr>
          <w:highlight w:val="yellow"/>
        </w:rPr>
        <w:t xml:space="preserve">doldurunuz. </w:t>
      </w:r>
      <w:r w:rsidR="00610401" w:rsidRPr="00527A3C">
        <w:rPr>
          <w:b/>
          <w:highlight w:val="yellow"/>
        </w:rPr>
        <w:t>Cilt/sayı, sayfa aralığı bilgisi editörler tarafından girilecektir, siz boş bırakınız</w:t>
      </w:r>
      <w:r w:rsidR="002950FD" w:rsidRPr="00527A3C">
        <w:rPr>
          <w:b/>
          <w:highlight w:val="yellow"/>
        </w:rPr>
        <w:t>.</w:t>
      </w:r>
      <w:r w:rsidRPr="00527A3C">
        <w:rPr>
          <w:highlight w:val="yellow"/>
        </w:rPr>
        <w:t>)</w:t>
      </w:r>
    </w:p>
    <w:p w:rsidR="00B46029" w:rsidRPr="00527A3C" w:rsidRDefault="00B46029" w:rsidP="00476389">
      <w:pPr>
        <w:pStyle w:val="AltBilgi"/>
        <w:rPr>
          <w:rFonts w:cs="Times New Roman"/>
          <w:b/>
          <w:i/>
          <w:iCs/>
          <w:sz w:val="20"/>
          <w:szCs w:val="21"/>
        </w:rPr>
      </w:pPr>
    </w:p>
    <w:p w:rsidR="00476389" w:rsidRPr="00527A3C" w:rsidRDefault="00476389" w:rsidP="00476389">
      <w:pPr>
        <w:pStyle w:val="AltBilgi"/>
      </w:pPr>
      <w:r w:rsidRPr="00527A3C">
        <w:rPr>
          <w:rFonts w:cs="Times New Roman"/>
          <w:b/>
          <w:i/>
          <w:iCs/>
          <w:sz w:val="20"/>
          <w:szCs w:val="21"/>
        </w:rPr>
        <w:t>Atıf/</w:t>
      </w:r>
      <w:proofErr w:type="spellStart"/>
      <w:r w:rsidRPr="00527A3C">
        <w:rPr>
          <w:rFonts w:cs="Times New Roman"/>
          <w:b/>
          <w:i/>
          <w:iCs/>
          <w:sz w:val="20"/>
          <w:szCs w:val="21"/>
        </w:rPr>
        <w:t>Cite</w:t>
      </w:r>
      <w:proofErr w:type="spellEnd"/>
      <w:r w:rsidRPr="00527A3C">
        <w:rPr>
          <w:rFonts w:cs="Times New Roman"/>
          <w:b/>
          <w:i/>
          <w:iCs/>
          <w:sz w:val="20"/>
          <w:szCs w:val="21"/>
        </w:rPr>
        <w:t xml:space="preserve"> as: </w:t>
      </w:r>
      <w:r w:rsidRPr="00527A3C">
        <w:rPr>
          <w:rFonts w:cs="Times New Roman"/>
          <w:iCs/>
          <w:sz w:val="20"/>
          <w:szCs w:val="21"/>
        </w:rPr>
        <w:t xml:space="preserve">Soyadı, A. (2022). Çalışmanın başlığı. </w:t>
      </w:r>
      <w:r w:rsidRPr="00527A3C">
        <w:rPr>
          <w:rFonts w:cs="Times New Roman"/>
          <w:i/>
          <w:iCs/>
          <w:sz w:val="20"/>
          <w:szCs w:val="21"/>
        </w:rPr>
        <w:t>Nevşehir Hacı Bektaş Veli Üniversitesi SBE Dergisi, 12</w:t>
      </w:r>
      <w:r w:rsidRPr="00527A3C">
        <w:rPr>
          <w:rFonts w:cs="Times New Roman"/>
          <w:iCs/>
          <w:sz w:val="20"/>
          <w:szCs w:val="21"/>
        </w:rPr>
        <w:t>(1), 1-55.</w:t>
      </w:r>
    </w:p>
    <w:p w:rsidR="00200604" w:rsidRPr="00527A3C" w:rsidRDefault="00200604" w:rsidP="000B6AF4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</w:p>
    <w:tbl>
      <w:tblPr>
        <w:tblStyle w:val="TabloKlavuzu"/>
        <w:tblW w:w="9042" w:type="dxa"/>
        <w:tblLook w:val="04A0" w:firstRow="1" w:lastRow="0" w:firstColumn="1" w:lastColumn="0" w:noHBand="0" w:noVBand="1"/>
      </w:tblPr>
      <w:tblGrid>
        <w:gridCol w:w="1250"/>
        <w:gridCol w:w="3703"/>
        <w:gridCol w:w="4089"/>
      </w:tblGrid>
      <w:tr w:rsidR="007B7E28" w:rsidRPr="000037CA" w:rsidTr="005E00D0">
        <w:trPr>
          <w:trHeight w:val="275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right w:val="nil"/>
            </w:tcBorders>
          </w:tcPr>
          <w:p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Unvan Ad </w:t>
            </w:r>
            <w:proofErr w:type="spellStart"/>
            <w:r w:rsidRPr="000037CA">
              <w:rPr>
                <w:rFonts w:ascii="Garamond" w:hAnsi="Garamond" w:cstheme="minorHAnsi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4089" w:type="dxa"/>
            <w:tcBorders>
              <w:top w:val="single" w:sz="24" w:space="0" w:color="C00000"/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D537CD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459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D3156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Unvan Ad </w:t>
            </w:r>
            <w:proofErr w:type="spellStart"/>
            <w:r w:rsidRPr="000037CA">
              <w:rPr>
                <w:rFonts w:ascii="Garamond" w:hAnsi="Garamond" w:cstheme="minorHAnsi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4089" w:type="dxa"/>
            <w:tcBorders>
              <w:top w:val="single" w:sz="24" w:space="0" w:color="C00000"/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D537CD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75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Unvan Ad </w:t>
            </w:r>
            <w:proofErr w:type="spellStart"/>
            <w:r w:rsidRPr="000037CA">
              <w:rPr>
                <w:rFonts w:ascii="Garamond" w:hAnsi="Garamond" w:cstheme="minorHAnsi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4089" w:type="dxa"/>
            <w:tcBorders>
              <w:top w:val="single" w:sz="24" w:space="0" w:color="C00000"/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D537CD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ind w:left="459" w:hanging="283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F65F7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75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Unvan Ad </w:t>
            </w:r>
            <w:proofErr w:type="spellStart"/>
            <w:r w:rsidRPr="000037CA">
              <w:rPr>
                <w:rFonts w:ascii="Garamond" w:hAnsi="Garamond" w:cstheme="minorHAnsi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4089" w:type="dxa"/>
            <w:tcBorders>
              <w:top w:val="single" w:sz="24" w:space="0" w:color="C00000"/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</w:tcBorders>
            <w:vAlign w:val="center"/>
          </w:tcPr>
          <w:p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D537CD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  <w:vAlign w:val="center"/>
          </w:tcPr>
          <w:p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  <w:vAlign w:val="center"/>
          </w:tcPr>
          <w:p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  <w:vAlign w:val="center"/>
          </w:tcPr>
          <w:p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bottom w:val="single" w:sz="24" w:space="0" w:color="C00000"/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bottom w:val="single" w:sz="24" w:space="0" w:color="C00000"/>
              <w:right w:val="single" w:sz="24" w:space="0" w:color="C00000"/>
            </w:tcBorders>
          </w:tcPr>
          <w:p w:rsidR="007B7E28" w:rsidRPr="000037CA" w:rsidRDefault="007B7E28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 w:val="restart"/>
            <w:tcBorders>
              <w:top w:val="single" w:sz="24" w:space="0" w:color="C00000"/>
              <w:left w:val="single" w:sz="24" w:space="0" w:color="C00000"/>
            </w:tcBorders>
            <w:vAlign w:val="center"/>
          </w:tcPr>
          <w:p w:rsidR="007B7E28" w:rsidRPr="000037CA" w:rsidRDefault="007B7E28" w:rsidP="007B7E28">
            <w:pPr>
              <w:pStyle w:val="ListeParagraf"/>
              <w:numPr>
                <w:ilvl w:val="0"/>
                <w:numId w:val="4"/>
              </w:numPr>
              <w:spacing w:line="276" w:lineRule="auto"/>
              <w:ind w:left="459" w:hanging="283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Yazar</w:t>
            </w:r>
          </w:p>
        </w:tc>
        <w:tc>
          <w:tcPr>
            <w:tcW w:w="3703" w:type="dxa"/>
            <w:tcBorders>
              <w:top w:val="single" w:sz="24" w:space="0" w:color="C00000"/>
              <w:bottom w:val="single" w:sz="4" w:space="0" w:color="auto"/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Unvan Ad </w:t>
            </w:r>
            <w:proofErr w:type="spellStart"/>
            <w:r w:rsidRPr="000037CA">
              <w:rPr>
                <w:rFonts w:ascii="Garamond" w:hAnsi="Garamond" w:cstheme="minorHAnsi"/>
                <w:sz w:val="20"/>
                <w:szCs w:val="20"/>
              </w:rPr>
              <w:t>Soyad</w:t>
            </w:r>
            <w:proofErr w:type="spellEnd"/>
          </w:p>
        </w:tc>
        <w:tc>
          <w:tcPr>
            <w:tcW w:w="4089" w:type="dxa"/>
            <w:tcBorders>
              <w:top w:val="single" w:sz="24" w:space="0" w:color="C00000"/>
              <w:left w:val="nil"/>
              <w:bottom w:val="single" w:sz="4" w:space="0" w:color="auto"/>
              <w:right w:val="single" w:sz="24" w:space="0" w:color="C00000"/>
            </w:tcBorders>
          </w:tcPr>
          <w:p w:rsidR="007B7E28" w:rsidRPr="000037CA" w:rsidRDefault="00914EEA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top w:val="single" w:sz="4" w:space="0" w:color="auto"/>
              <w:right w:val="nil"/>
            </w:tcBorders>
          </w:tcPr>
          <w:p w:rsidR="007B7E28" w:rsidRPr="000037CA" w:rsidRDefault="00D537CD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Kurum/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>Üniversite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Fakülte/MYO</w:t>
            </w:r>
            <w:r w:rsidR="0088321E" w:rsidRPr="000037CA">
              <w:rPr>
                <w:rFonts w:ascii="Garamond" w:hAnsi="Garamond" w:cstheme="minorHAnsi"/>
                <w:sz w:val="20"/>
                <w:szCs w:val="20"/>
              </w:rPr>
              <w:t>,</w:t>
            </w:r>
            <w:r w:rsidR="007B7E28" w:rsidRPr="000037CA">
              <w:rPr>
                <w:rFonts w:ascii="Garamond" w:hAnsi="Garamond" w:cstheme="minorHAnsi"/>
                <w:sz w:val="20"/>
                <w:szCs w:val="20"/>
              </w:rPr>
              <w:t xml:space="preserve"> Bölüm</w:t>
            </w:r>
          </w:p>
        </w:tc>
        <w:tc>
          <w:tcPr>
            <w:tcW w:w="4089" w:type="dxa"/>
            <w:tcBorders>
              <w:top w:val="single" w:sz="4" w:space="0" w:color="auto"/>
              <w:left w:val="nil"/>
              <w:right w:val="single" w:sz="24" w:space="0" w:color="C00000"/>
            </w:tcBorders>
          </w:tcPr>
          <w:p w:rsidR="007B7E28" w:rsidRPr="000037CA" w:rsidRDefault="00843C84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E-posta adresi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843C84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87"/>
        </w:trPr>
        <w:tc>
          <w:tcPr>
            <w:tcW w:w="1250" w:type="dxa"/>
            <w:vMerge/>
            <w:tcBorders>
              <w:left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 xml:space="preserve">ORCID </w:t>
            </w:r>
          </w:p>
        </w:tc>
        <w:tc>
          <w:tcPr>
            <w:tcW w:w="4089" w:type="dxa"/>
            <w:tcBorders>
              <w:left w:val="nil"/>
              <w:right w:val="single" w:sz="24" w:space="0" w:color="C00000"/>
            </w:tcBorders>
          </w:tcPr>
          <w:p w:rsidR="007B7E28" w:rsidRPr="000037CA" w:rsidRDefault="00843C84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  <w:tr w:rsidR="007B7E28" w:rsidRPr="000037CA" w:rsidTr="005E00D0">
        <w:trPr>
          <w:trHeight w:val="299"/>
        </w:trPr>
        <w:tc>
          <w:tcPr>
            <w:tcW w:w="1250" w:type="dxa"/>
            <w:vMerge/>
            <w:tcBorders>
              <w:left w:val="single" w:sz="24" w:space="0" w:color="C00000"/>
              <w:bottom w:val="single" w:sz="24" w:space="0" w:color="C00000"/>
            </w:tcBorders>
          </w:tcPr>
          <w:p w:rsidR="007B7E28" w:rsidRPr="000037CA" w:rsidRDefault="007B7E28" w:rsidP="007B7E28">
            <w:pPr>
              <w:spacing w:line="276" w:lineRule="auto"/>
              <w:jc w:val="center"/>
              <w:rPr>
                <w:rFonts w:ascii="Garamond" w:hAnsi="Garamond" w:cstheme="minorHAnsi"/>
                <w:b/>
                <w:sz w:val="20"/>
                <w:szCs w:val="20"/>
              </w:rPr>
            </w:pPr>
          </w:p>
        </w:tc>
        <w:tc>
          <w:tcPr>
            <w:tcW w:w="3703" w:type="dxa"/>
            <w:tcBorders>
              <w:bottom w:val="single" w:sz="24" w:space="0" w:color="C00000"/>
              <w:right w:val="nil"/>
            </w:tcBorders>
          </w:tcPr>
          <w:p w:rsidR="007B7E28" w:rsidRPr="000037CA" w:rsidRDefault="007B7E28" w:rsidP="007B7E28">
            <w:pPr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sz w:val="20"/>
                <w:szCs w:val="20"/>
              </w:rPr>
              <w:t>Cep Telefonu</w:t>
            </w:r>
          </w:p>
        </w:tc>
        <w:tc>
          <w:tcPr>
            <w:tcW w:w="4089" w:type="dxa"/>
            <w:tcBorders>
              <w:left w:val="nil"/>
              <w:bottom w:val="single" w:sz="24" w:space="0" w:color="C00000"/>
              <w:right w:val="single" w:sz="24" w:space="0" w:color="C00000"/>
            </w:tcBorders>
          </w:tcPr>
          <w:p w:rsidR="007B7E28" w:rsidRPr="000037CA" w:rsidRDefault="00843C84" w:rsidP="00914EEA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0037CA">
              <w:rPr>
                <w:rFonts w:ascii="Garamond" w:hAnsi="Garamond" w:cstheme="minorHAnsi"/>
                <w:b/>
                <w:sz w:val="20"/>
                <w:szCs w:val="20"/>
              </w:rPr>
              <w:t>:</w:t>
            </w:r>
          </w:p>
        </w:tc>
      </w:tr>
    </w:tbl>
    <w:p w:rsidR="00BE78C1" w:rsidRDefault="00BE78C1" w:rsidP="0029479E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:rsidR="005E00D0" w:rsidRPr="00527A3C" w:rsidRDefault="005E00D0" w:rsidP="0029479E">
      <w:pPr>
        <w:spacing w:after="0" w:line="276" w:lineRule="auto"/>
        <w:ind w:firstLine="709"/>
        <w:jc w:val="center"/>
        <w:rPr>
          <w:rFonts w:ascii="Garamond" w:hAnsi="Garamond" w:cstheme="minorHAnsi"/>
          <w:b/>
          <w:sz w:val="20"/>
          <w:szCs w:val="20"/>
        </w:rPr>
      </w:pPr>
    </w:p>
    <w:p w:rsidR="00BE78C1" w:rsidRPr="00527A3C" w:rsidRDefault="00532DC8" w:rsidP="00A905E9">
      <w:pPr>
        <w:spacing w:after="0" w:line="276" w:lineRule="auto"/>
        <w:rPr>
          <w:rFonts w:ascii="Garamond" w:hAnsi="Garamond" w:cstheme="minorHAnsi"/>
          <w:b/>
          <w:color w:val="C00000"/>
          <w:sz w:val="20"/>
          <w:szCs w:val="20"/>
          <w:u w:val="single"/>
        </w:rPr>
      </w:pPr>
      <w:r w:rsidRPr="00527A3C">
        <w:rPr>
          <w:rFonts w:ascii="Garamond" w:hAnsi="Garamond" w:cstheme="minorHAnsi"/>
          <w:b/>
          <w:color w:val="C00000"/>
          <w:sz w:val="20"/>
          <w:szCs w:val="20"/>
          <w:u w:val="single"/>
        </w:rPr>
        <w:t>Önemli Not:</w:t>
      </w:r>
    </w:p>
    <w:p w:rsidR="005734E1" w:rsidRPr="00527A3C" w:rsidRDefault="00F12158" w:rsidP="00F12158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  <w:r w:rsidRPr="00527A3C">
        <w:rPr>
          <w:rFonts w:ascii="Garamond" w:hAnsi="Garamond" w:cstheme="minorHAnsi"/>
          <w:b/>
          <w:sz w:val="20"/>
          <w:szCs w:val="20"/>
        </w:rPr>
        <w:t xml:space="preserve">Çalışma ile ilgili belirtmek istediğiniz bir </w:t>
      </w:r>
      <w:r w:rsidRPr="00527A3C">
        <w:rPr>
          <w:rFonts w:ascii="Garamond" w:hAnsi="Garamond" w:cstheme="minorHAnsi"/>
          <w:b/>
          <w:color w:val="C00000"/>
          <w:sz w:val="20"/>
          <w:szCs w:val="20"/>
        </w:rPr>
        <w:t xml:space="preserve">dipnot </w:t>
      </w:r>
      <w:r w:rsidRPr="00527A3C">
        <w:rPr>
          <w:rFonts w:ascii="Garamond" w:hAnsi="Garamond" w:cstheme="minorHAnsi"/>
          <w:b/>
          <w:sz w:val="20"/>
          <w:szCs w:val="20"/>
        </w:rPr>
        <w:t>bilgisi var ise aşağıda</w:t>
      </w:r>
      <w:r w:rsidR="00CC4D65">
        <w:rPr>
          <w:rFonts w:ascii="Garamond" w:hAnsi="Garamond" w:cstheme="minorHAnsi"/>
          <w:b/>
          <w:sz w:val="20"/>
          <w:szCs w:val="20"/>
        </w:rPr>
        <w:t>ki kutunun içerisine yazınız.</w:t>
      </w:r>
      <w:r w:rsidRPr="00527A3C">
        <w:rPr>
          <w:rFonts w:ascii="Garamond" w:hAnsi="Garamond" w:cstheme="minorHAnsi"/>
          <w:b/>
          <w:sz w:val="20"/>
          <w:szCs w:val="20"/>
        </w:rPr>
        <w:t xml:space="preserve"> </w:t>
      </w:r>
    </w:p>
    <w:p w:rsidR="00B1485C" w:rsidRPr="000037CA" w:rsidRDefault="005E00D0" w:rsidP="000037CA">
      <w:pPr>
        <w:spacing w:after="0" w:line="276" w:lineRule="auto"/>
        <w:rPr>
          <w:rFonts w:ascii="Garamond" w:hAnsi="Garamond" w:cstheme="minorHAnsi"/>
          <w:b/>
          <w:sz w:val="20"/>
          <w:szCs w:val="20"/>
        </w:rPr>
      </w:pPr>
      <w:r w:rsidRPr="00527A3C">
        <w:rPr>
          <w:rFonts w:ascii="Garamond" w:hAnsi="Garamond" w:cstheme="minorHAnsi"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D35A3F" wp14:editId="573A07E4">
                <wp:simplePos x="0" y="0"/>
                <wp:positionH relativeFrom="margin">
                  <wp:align>left</wp:align>
                </wp:positionH>
                <wp:positionV relativeFrom="page">
                  <wp:posOffset>5822950</wp:posOffset>
                </wp:positionV>
                <wp:extent cx="5740400" cy="822960"/>
                <wp:effectExtent l="0" t="0" r="12700" b="15240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0400" cy="822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:rsidR="00843C84" w:rsidRDefault="00843C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D35A3F" id="Metin Kutusu 1" o:spid="_x0000_s1029" type="#_x0000_t202" style="position:absolute;margin-left:0;margin-top:458.5pt;width:452pt;height:64.8pt;z-index:25166028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" fillcolor="white [3201]" strokecolor="#c00000" strokeweight=".5pt">
                <v:textbox>
                  <w:txbxContent>
                    <w:p w:rsidR="00843C84" w:rsidRDefault="00843C84"/>
                  </w:txbxContent>
                </v:textbox>
                <w10:wrap anchorx="margin" anchory="page"/>
              </v:shape>
            </w:pict>
          </mc:Fallback>
        </mc:AlternateContent>
      </w:r>
      <w:r w:rsidR="00406CD3" w:rsidRPr="00527A3C">
        <w:rPr>
          <w:rFonts w:ascii="Garamond" w:hAnsi="Garamond" w:cstheme="minorHAnsi"/>
          <w:b/>
          <w:sz w:val="20"/>
          <w:szCs w:val="20"/>
        </w:rPr>
        <w:t xml:space="preserve">Örneğin, </w:t>
      </w:r>
      <w:r w:rsidR="00F12158" w:rsidRPr="00527A3C">
        <w:rPr>
          <w:rFonts w:ascii="Garamond" w:hAnsi="Garamond" w:cstheme="minorHAnsi"/>
          <w:b/>
          <w:sz w:val="20"/>
          <w:szCs w:val="20"/>
        </w:rPr>
        <w:t>bir tezden üretilmiş makale, bir kongre sunu</w:t>
      </w:r>
      <w:r w:rsidR="006809CE" w:rsidRPr="00527A3C">
        <w:rPr>
          <w:rFonts w:ascii="Garamond" w:hAnsi="Garamond" w:cstheme="minorHAnsi"/>
          <w:b/>
          <w:sz w:val="20"/>
          <w:szCs w:val="20"/>
        </w:rPr>
        <w:t xml:space="preserve">mundan </w:t>
      </w:r>
      <w:r w:rsidR="00CA6D98" w:rsidRPr="00527A3C">
        <w:rPr>
          <w:rFonts w:ascii="Garamond" w:hAnsi="Garamond" w:cstheme="minorHAnsi"/>
          <w:b/>
          <w:sz w:val="20"/>
          <w:szCs w:val="20"/>
        </w:rPr>
        <w:t xml:space="preserve">üretilmiş bir makale, </w:t>
      </w:r>
      <w:r w:rsidR="00F12158" w:rsidRPr="00527A3C">
        <w:rPr>
          <w:rFonts w:ascii="Garamond" w:hAnsi="Garamond" w:cstheme="minorHAnsi"/>
          <w:b/>
          <w:sz w:val="20"/>
          <w:szCs w:val="20"/>
        </w:rPr>
        <w:t xml:space="preserve">herhangi bir kurumdan destek alınarak </w:t>
      </w:r>
      <w:r w:rsidR="00CA6D98" w:rsidRPr="00527A3C">
        <w:rPr>
          <w:rFonts w:ascii="Garamond" w:hAnsi="Garamond" w:cstheme="minorHAnsi"/>
          <w:b/>
          <w:sz w:val="20"/>
          <w:szCs w:val="20"/>
        </w:rPr>
        <w:t>yazılmış mak</w:t>
      </w:r>
      <w:bookmarkStart w:id="0" w:name="_GoBack"/>
      <w:bookmarkEnd w:id="0"/>
      <w:r w:rsidR="00CA6D98" w:rsidRPr="00527A3C">
        <w:rPr>
          <w:rFonts w:ascii="Garamond" w:hAnsi="Garamond" w:cstheme="minorHAnsi"/>
          <w:b/>
          <w:sz w:val="20"/>
          <w:szCs w:val="20"/>
        </w:rPr>
        <w:t>ale, vb.</w:t>
      </w:r>
    </w:p>
    <w:sectPr w:rsidR="00B1485C" w:rsidRPr="000037CA" w:rsidSect="005E00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7C12"/>
    <w:multiLevelType w:val="hybridMultilevel"/>
    <w:tmpl w:val="F33024C4"/>
    <w:lvl w:ilvl="0" w:tplc="595CA448">
      <w:start w:val="1"/>
      <w:numFmt w:val="decimal"/>
      <w:lvlText w:val="%1."/>
      <w:lvlJc w:val="left"/>
      <w:pPr>
        <w:ind w:left="91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31" w:hanging="360"/>
      </w:pPr>
    </w:lvl>
    <w:lvl w:ilvl="2" w:tplc="041F001B" w:tentative="1">
      <w:start w:val="1"/>
      <w:numFmt w:val="lowerRoman"/>
      <w:lvlText w:val="%3."/>
      <w:lvlJc w:val="right"/>
      <w:pPr>
        <w:ind w:left="2351" w:hanging="180"/>
      </w:pPr>
    </w:lvl>
    <w:lvl w:ilvl="3" w:tplc="041F000F" w:tentative="1">
      <w:start w:val="1"/>
      <w:numFmt w:val="decimal"/>
      <w:lvlText w:val="%4."/>
      <w:lvlJc w:val="left"/>
      <w:pPr>
        <w:ind w:left="3071" w:hanging="360"/>
      </w:pPr>
    </w:lvl>
    <w:lvl w:ilvl="4" w:tplc="041F0019" w:tentative="1">
      <w:start w:val="1"/>
      <w:numFmt w:val="lowerLetter"/>
      <w:lvlText w:val="%5."/>
      <w:lvlJc w:val="left"/>
      <w:pPr>
        <w:ind w:left="3791" w:hanging="360"/>
      </w:pPr>
    </w:lvl>
    <w:lvl w:ilvl="5" w:tplc="041F001B" w:tentative="1">
      <w:start w:val="1"/>
      <w:numFmt w:val="lowerRoman"/>
      <w:lvlText w:val="%6."/>
      <w:lvlJc w:val="right"/>
      <w:pPr>
        <w:ind w:left="4511" w:hanging="180"/>
      </w:pPr>
    </w:lvl>
    <w:lvl w:ilvl="6" w:tplc="041F000F" w:tentative="1">
      <w:start w:val="1"/>
      <w:numFmt w:val="decimal"/>
      <w:lvlText w:val="%7."/>
      <w:lvlJc w:val="left"/>
      <w:pPr>
        <w:ind w:left="5231" w:hanging="360"/>
      </w:pPr>
    </w:lvl>
    <w:lvl w:ilvl="7" w:tplc="041F0019" w:tentative="1">
      <w:start w:val="1"/>
      <w:numFmt w:val="lowerLetter"/>
      <w:lvlText w:val="%8."/>
      <w:lvlJc w:val="left"/>
      <w:pPr>
        <w:ind w:left="5951" w:hanging="360"/>
      </w:pPr>
    </w:lvl>
    <w:lvl w:ilvl="8" w:tplc="041F001B" w:tentative="1">
      <w:start w:val="1"/>
      <w:numFmt w:val="lowerRoman"/>
      <w:lvlText w:val="%9."/>
      <w:lvlJc w:val="right"/>
      <w:pPr>
        <w:ind w:left="6671" w:hanging="180"/>
      </w:pPr>
    </w:lvl>
  </w:abstractNum>
  <w:abstractNum w:abstractNumId="1" w15:restartNumberingAfterBreak="0">
    <w:nsid w:val="1CF51E38"/>
    <w:multiLevelType w:val="hybridMultilevel"/>
    <w:tmpl w:val="2C644B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F26406"/>
    <w:multiLevelType w:val="hybridMultilevel"/>
    <w:tmpl w:val="54F0CC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3358D2"/>
    <w:multiLevelType w:val="hybridMultilevel"/>
    <w:tmpl w:val="EEC0E4F8"/>
    <w:lvl w:ilvl="0" w:tplc="D8083F1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DA0NjQ2MzI1MjBU0lEKTi0uzszPAykwqQUA9ovrRSwAAAA="/>
  </w:docVars>
  <w:rsids>
    <w:rsidRoot w:val="001B3ACF"/>
    <w:rsid w:val="000037CA"/>
    <w:rsid w:val="00024B2E"/>
    <w:rsid w:val="000377A6"/>
    <w:rsid w:val="00062256"/>
    <w:rsid w:val="000672F9"/>
    <w:rsid w:val="0009595E"/>
    <w:rsid w:val="000B6AF4"/>
    <w:rsid w:val="0012050B"/>
    <w:rsid w:val="001A45BF"/>
    <w:rsid w:val="001A6A22"/>
    <w:rsid w:val="001B3ACF"/>
    <w:rsid w:val="001C1A2A"/>
    <w:rsid w:val="00200604"/>
    <w:rsid w:val="00272147"/>
    <w:rsid w:val="00273441"/>
    <w:rsid w:val="0029479E"/>
    <w:rsid w:val="002950FD"/>
    <w:rsid w:val="002B26D9"/>
    <w:rsid w:val="002C33FB"/>
    <w:rsid w:val="002D2272"/>
    <w:rsid w:val="002F2C4C"/>
    <w:rsid w:val="00306B74"/>
    <w:rsid w:val="003545A1"/>
    <w:rsid w:val="003B126F"/>
    <w:rsid w:val="00401BE9"/>
    <w:rsid w:val="00404FC3"/>
    <w:rsid w:val="00406CD3"/>
    <w:rsid w:val="00476389"/>
    <w:rsid w:val="004F20C3"/>
    <w:rsid w:val="00520406"/>
    <w:rsid w:val="00526296"/>
    <w:rsid w:val="00527A3C"/>
    <w:rsid w:val="00532DC8"/>
    <w:rsid w:val="00533A61"/>
    <w:rsid w:val="00550AFF"/>
    <w:rsid w:val="005734E1"/>
    <w:rsid w:val="00587742"/>
    <w:rsid w:val="005B331E"/>
    <w:rsid w:val="005D7852"/>
    <w:rsid w:val="005E00D0"/>
    <w:rsid w:val="005E4B22"/>
    <w:rsid w:val="00610401"/>
    <w:rsid w:val="00632C3F"/>
    <w:rsid w:val="0067006F"/>
    <w:rsid w:val="006809CE"/>
    <w:rsid w:val="00687E7E"/>
    <w:rsid w:val="0069013D"/>
    <w:rsid w:val="00752A6D"/>
    <w:rsid w:val="007B7E28"/>
    <w:rsid w:val="007D3156"/>
    <w:rsid w:val="007E35C0"/>
    <w:rsid w:val="00802B63"/>
    <w:rsid w:val="008152A6"/>
    <w:rsid w:val="008259C3"/>
    <w:rsid w:val="00843C84"/>
    <w:rsid w:val="0088321E"/>
    <w:rsid w:val="00883B6A"/>
    <w:rsid w:val="008F46E7"/>
    <w:rsid w:val="00907A52"/>
    <w:rsid w:val="00914EEA"/>
    <w:rsid w:val="0092016F"/>
    <w:rsid w:val="0092538C"/>
    <w:rsid w:val="0093528F"/>
    <w:rsid w:val="009B5A33"/>
    <w:rsid w:val="009D1B2D"/>
    <w:rsid w:val="009D1F01"/>
    <w:rsid w:val="009F65F7"/>
    <w:rsid w:val="00A1397D"/>
    <w:rsid w:val="00A85D56"/>
    <w:rsid w:val="00A87939"/>
    <w:rsid w:val="00A905E9"/>
    <w:rsid w:val="00AD3B99"/>
    <w:rsid w:val="00B1485C"/>
    <w:rsid w:val="00B15FA6"/>
    <w:rsid w:val="00B46029"/>
    <w:rsid w:val="00B86F9E"/>
    <w:rsid w:val="00BA1E3F"/>
    <w:rsid w:val="00BA633E"/>
    <w:rsid w:val="00BD54FB"/>
    <w:rsid w:val="00BE78C1"/>
    <w:rsid w:val="00BF78A7"/>
    <w:rsid w:val="00C12F18"/>
    <w:rsid w:val="00C8321E"/>
    <w:rsid w:val="00C9146D"/>
    <w:rsid w:val="00C924CA"/>
    <w:rsid w:val="00CA6D98"/>
    <w:rsid w:val="00CB67D4"/>
    <w:rsid w:val="00CC0E6F"/>
    <w:rsid w:val="00CC4D65"/>
    <w:rsid w:val="00CF6DFE"/>
    <w:rsid w:val="00CF739A"/>
    <w:rsid w:val="00D21247"/>
    <w:rsid w:val="00D215EA"/>
    <w:rsid w:val="00D21649"/>
    <w:rsid w:val="00D21B22"/>
    <w:rsid w:val="00D2238B"/>
    <w:rsid w:val="00D3032D"/>
    <w:rsid w:val="00D40944"/>
    <w:rsid w:val="00D537CD"/>
    <w:rsid w:val="00D61259"/>
    <w:rsid w:val="00D65D8E"/>
    <w:rsid w:val="00DE3595"/>
    <w:rsid w:val="00DE4F6D"/>
    <w:rsid w:val="00E464C7"/>
    <w:rsid w:val="00EA20DD"/>
    <w:rsid w:val="00EC59A2"/>
    <w:rsid w:val="00EE67FB"/>
    <w:rsid w:val="00F12158"/>
    <w:rsid w:val="00F20773"/>
    <w:rsid w:val="00F43ABA"/>
    <w:rsid w:val="00F92524"/>
    <w:rsid w:val="00FA32E6"/>
    <w:rsid w:val="00FB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C31D6A"/>
  <w15:docId w15:val="{29BC51A5-7DCC-4013-A931-C035751F5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74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148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B5A33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9D1F01"/>
    <w:rPr>
      <w:color w:val="808080"/>
    </w:rPr>
  </w:style>
  <w:style w:type="paragraph" w:styleId="AltBilgi">
    <w:name w:val="footer"/>
    <w:basedOn w:val="Normal"/>
    <w:link w:val="AltBilgiChar"/>
    <w:uiPriority w:val="99"/>
    <w:unhideWhenUsed/>
    <w:rsid w:val="00200604"/>
    <w:pPr>
      <w:tabs>
        <w:tab w:val="center" w:pos="4680"/>
        <w:tab w:val="right" w:pos="9360"/>
      </w:tabs>
      <w:spacing w:after="0" w:line="240" w:lineRule="auto"/>
      <w:jc w:val="both"/>
    </w:pPr>
    <w:rPr>
      <w:rFonts w:ascii="Garamond" w:hAnsi="Garamond"/>
      <w:color w:val="000000" w:themeColor="text1"/>
      <w:szCs w:val="24"/>
    </w:rPr>
  </w:style>
  <w:style w:type="character" w:customStyle="1" w:styleId="AltBilgiChar">
    <w:name w:val="Alt Bilgi Char"/>
    <w:basedOn w:val="VarsaylanParagrafYazTipi"/>
    <w:link w:val="AltBilgi"/>
    <w:uiPriority w:val="99"/>
    <w:rsid w:val="00200604"/>
    <w:rPr>
      <w:rFonts w:ascii="Garamond" w:hAnsi="Garamond"/>
      <w:color w:val="000000" w:themeColor="text1"/>
      <w:szCs w:val="24"/>
    </w:rPr>
  </w:style>
  <w:style w:type="paragraph" w:customStyle="1" w:styleId="adsoyad">
    <w:name w:val="ad soyad"/>
    <w:basedOn w:val="Normal"/>
    <w:qFormat/>
    <w:rsid w:val="00CF6DFE"/>
    <w:pPr>
      <w:spacing w:after="0" w:line="240" w:lineRule="auto"/>
      <w:jc w:val="both"/>
    </w:pPr>
    <w:rPr>
      <w:rFonts w:ascii="Garamond" w:hAnsi="Garamond"/>
      <w:b/>
      <w:bCs/>
      <w:color w:val="000000" w:themeColor="text1"/>
      <w:sz w:val="20"/>
      <w:szCs w:val="21"/>
    </w:rPr>
  </w:style>
  <w:style w:type="character" w:styleId="Kpr">
    <w:name w:val="Hyperlink"/>
    <w:basedOn w:val="VarsaylanParagrafYazTipi"/>
    <w:uiPriority w:val="99"/>
    <w:unhideWhenUsed/>
    <w:rsid w:val="0027344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nevsehir.edu.t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il@nevsehir.edu.t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il@nevsehir.edu.tr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mail@nevsehir.edu.t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il@nevsehir.edu.tr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SD</Company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D</dc:creator>
  <cp:lastModifiedBy>nevu</cp:lastModifiedBy>
  <cp:revision>93</cp:revision>
  <dcterms:created xsi:type="dcterms:W3CDTF">2021-05-10T13:07:00Z</dcterms:created>
  <dcterms:modified xsi:type="dcterms:W3CDTF">2022-01-24T20:25:00Z</dcterms:modified>
</cp:coreProperties>
</file>